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1900" w:rsidRDefault="00A21900" w:rsidP="00A21900">
      <w:pPr>
        <w:tabs>
          <w:tab w:val="center" w:pos="4680"/>
          <w:tab w:val="left" w:pos="8772"/>
          <w:tab w:val="right" w:pos="9360"/>
        </w:tabs>
      </w:pPr>
      <w:r>
        <w:rPr>
          <w:noProof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2327910</wp:posOffset>
            </wp:positionH>
            <wp:positionV relativeFrom="paragraph">
              <wp:posOffset>-640080</wp:posOffset>
            </wp:positionV>
            <wp:extent cx="1268730" cy="1158240"/>
            <wp:effectExtent l="19050" t="0" r="7620" b="0"/>
            <wp:wrapNone/>
            <wp:docPr id="10" name="Picture 7" descr="School%20Logo_e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chool%20Logo_e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73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D0405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379.2pt;margin-top:-31.2pt;width:128.7pt;height:78.6pt;z-index:25165721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" stroked="f">
            <v:textbox>
              <w:txbxContent>
                <w:p w:rsidR="00A21900" w:rsidRPr="00A21900" w:rsidRDefault="00A21900" w:rsidP="00A21900">
                  <w:pPr>
                    <w:spacing w:before="120" w:after="0" w:line="240" w:lineRule="auto"/>
                    <w:jc w:val="right"/>
                    <w:rPr>
                      <w:rFonts w:asciiTheme="majorBidi" w:hAnsiTheme="majorBidi" w:cstheme="majorBidi"/>
                      <w:b/>
                      <w:bCs/>
                      <w:sz w:val="18"/>
                      <w:szCs w:val="18"/>
                      <w:rtl/>
                      <w:lang w:bidi="ar-AE"/>
                    </w:rPr>
                  </w:pPr>
                  <w:r w:rsidRPr="00A21900">
                    <w:rPr>
                      <w:rFonts w:asciiTheme="majorBidi" w:hAnsiTheme="majorBidi" w:cstheme="majorBidi" w:hint="cs"/>
                      <w:b/>
                      <w:bCs/>
                      <w:sz w:val="18"/>
                      <w:szCs w:val="18"/>
                      <w:rtl/>
                      <w:lang w:bidi="ar-AE"/>
                    </w:rPr>
                    <w:t>دولة الامارات العربية المتحدة</w:t>
                  </w:r>
                </w:p>
                <w:p w:rsidR="00A21900" w:rsidRPr="00A21900" w:rsidRDefault="00A21900" w:rsidP="00A21900">
                  <w:pPr>
                    <w:spacing w:before="120" w:after="0" w:line="240" w:lineRule="auto"/>
                    <w:jc w:val="right"/>
                    <w:rPr>
                      <w:rFonts w:asciiTheme="majorBidi" w:hAnsiTheme="majorBidi" w:cstheme="majorBidi"/>
                      <w:b/>
                      <w:bCs/>
                      <w:sz w:val="18"/>
                      <w:szCs w:val="18"/>
                      <w:lang w:bidi="ar-AE"/>
                    </w:rPr>
                  </w:pPr>
                  <w:r w:rsidRPr="00A21900">
                    <w:rPr>
                      <w:rFonts w:asciiTheme="majorBidi" w:hAnsiTheme="majorBidi" w:cstheme="majorBidi" w:hint="cs"/>
                      <w:b/>
                      <w:bCs/>
                      <w:sz w:val="18"/>
                      <w:szCs w:val="18"/>
                      <w:rtl/>
                      <w:lang w:bidi="ar-AE"/>
                    </w:rPr>
                    <w:t>مدرسة الوردية الخاصة / حلوان</w:t>
                  </w:r>
                </w:p>
                <w:p w:rsidR="00A21900" w:rsidRPr="00A21900" w:rsidRDefault="00A21900" w:rsidP="00A21900">
                  <w:pPr>
                    <w:spacing w:before="120" w:after="0" w:line="240" w:lineRule="auto"/>
                    <w:jc w:val="right"/>
                    <w:rPr>
                      <w:rFonts w:asciiTheme="majorBidi" w:hAnsiTheme="majorBidi" w:cstheme="majorBidi"/>
                      <w:b/>
                      <w:bCs/>
                      <w:sz w:val="18"/>
                      <w:szCs w:val="18"/>
                      <w:rtl/>
                      <w:lang w:bidi="ar-AE"/>
                    </w:rPr>
                  </w:pPr>
                  <w:r w:rsidRPr="00A21900">
                    <w:rPr>
                      <w:rFonts w:asciiTheme="majorBidi" w:hAnsiTheme="majorBidi" w:cstheme="majorBidi" w:hint="cs"/>
                      <w:b/>
                      <w:bCs/>
                      <w:sz w:val="18"/>
                      <w:szCs w:val="18"/>
                      <w:rtl/>
                      <w:lang w:bidi="ar-AE"/>
                    </w:rPr>
                    <w:t>المرخصة من وزارة التربية والتعليم</w:t>
                  </w:r>
                </w:p>
                <w:p w:rsidR="00A21900" w:rsidRPr="00A21900" w:rsidRDefault="00A21900" w:rsidP="00A21900">
                  <w:pPr>
                    <w:spacing w:before="120" w:after="0"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18"/>
                      <w:szCs w:val="18"/>
                      <w:rtl/>
                      <w:lang w:bidi="ar-AE"/>
                    </w:rPr>
                  </w:pPr>
                  <w:r w:rsidRPr="00A21900">
                    <w:rPr>
                      <w:rFonts w:asciiTheme="majorBidi" w:hAnsiTheme="majorBidi" w:cstheme="majorBidi" w:hint="cs"/>
                      <w:b/>
                      <w:bCs/>
                      <w:sz w:val="18"/>
                      <w:szCs w:val="18"/>
                      <w:rtl/>
                      <w:lang w:bidi="ar-AE"/>
                    </w:rPr>
                    <w:t>تحت رقم ( 50 )</w:t>
                  </w:r>
                </w:p>
                <w:p w:rsidR="00A21900" w:rsidRPr="00CF2B1E" w:rsidRDefault="00A21900" w:rsidP="00A21900">
                  <w:pPr>
                    <w:spacing w:before="120" w:after="0" w:line="240" w:lineRule="auto"/>
                    <w:jc w:val="right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AE"/>
                    </w:rPr>
                  </w:pPr>
                </w:p>
                <w:p w:rsidR="00A21900" w:rsidRPr="00CF2B1E" w:rsidRDefault="00A21900" w:rsidP="00A21900">
                  <w:pPr>
                    <w:jc w:val="right"/>
                    <w:rPr>
                      <w:rFonts w:asciiTheme="majorBidi" w:hAnsiTheme="majorBidi" w:cstheme="majorBidi"/>
                    </w:rPr>
                  </w:pPr>
                </w:p>
              </w:txbxContent>
            </v:textbox>
          </v:shape>
        </w:pict>
      </w:r>
      <w:r w:rsidR="00ED0405">
        <w:rPr>
          <w:noProof/>
        </w:rPr>
        <w:pict>
          <v:shape id="Text Box 2" o:spid="_x0000_s1027" type="#_x0000_t202" style="position:absolute;margin-left:-53.4pt;margin-top:-27.9pt;width:189.6pt;height:75.3pt;z-index:25165414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eMPggIAABYFAAAOAAAAZHJzL2Uyb0RvYy54bWysVNuO2yAQfa/Uf0C8Z32pc7EVZ7WXpqq0&#10;vUi7/QACOEbFQIHE3lb99w44ya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" stroked="f">
            <v:textbox>
              <w:txbxContent>
                <w:p w:rsidR="00A21900" w:rsidRPr="00A21900" w:rsidRDefault="00A21900" w:rsidP="00A21900">
                  <w:pPr>
                    <w:spacing w:before="40" w:after="0" w:line="360" w:lineRule="auto"/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</w:pPr>
                  <w:r w:rsidRPr="00A21900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  <w:t>UNITED ARAB EMIRATES</w:t>
                  </w:r>
                </w:p>
                <w:p w:rsidR="00A21900" w:rsidRPr="00A21900" w:rsidRDefault="00A21900" w:rsidP="00A21900">
                  <w:pPr>
                    <w:spacing w:before="40" w:after="0" w:line="360" w:lineRule="auto"/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</w:pPr>
                  <w:r w:rsidRPr="00A21900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  <w:t>ROSARY SCHOOL / HALWAN</w:t>
                  </w:r>
                </w:p>
                <w:p w:rsidR="00A21900" w:rsidRPr="00A21900" w:rsidRDefault="00A21900" w:rsidP="00A21900">
                  <w:pPr>
                    <w:spacing w:before="40" w:after="0" w:line="360" w:lineRule="auto"/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</w:pPr>
                  <w:r w:rsidRPr="00A21900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  <w:t>Licensed from the Ministry of Education</w:t>
                  </w:r>
                </w:p>
                <w:p w:rsidR="00A21900" w:rsidRPr="00A21900" w:rsidRDefault="00A21900" w:rsidP="00A21900">
                  <w:pPr>
                    <w:spacing w:before="40" w:after="0" w:line="360" w:lineRule="auto"/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</w:pPr>
                  <w:r w:rsidRPr="00A21900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  <w:t xml:space="preserve">Under No. </w:t>
                  </w:r>
                  <w:proofErr w:type="gramStart"/>
                  <w:r w:rsidRPr="00A21900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  <w:t>( 50</w:t>
                  </w:r>
                  <w:proofErr w:type="gramEnd"/>
                  <w:r w:rsidRPr="00A21900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  <w:t xml:space="preserve"> )</w:t>
                  </w:r>
                </w:p>
                <w:p w:rsidR="00A21900" w:rsidRPr="007F302F" w:rsidRDefault="00A21900" w:rsidP="00A21900">
                  <w:pPr>
                    <w:spacing w:line="360" w:lineRule="auto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tab/>
      </w:r>
      <w:r>
        <w:tab/>
      </w:r>
      <w:r>
        <w:tab/>
      </w:r>
    </w:p>
    <w:p w:rsidR="00A21900" w:rsidRDefault="00A21900" w:rsidP="00A21900"/>
    <w:p w:rsidR="004C69DA" w:rsidRDefault="00A21900" w:rsidP="0099720B">
      <w:pPr>
        <w:pStyle w:val="NormalWeb"/>
        <w:shd w:val="clear" w:color="auto" w:fill="FFFFFF"/>
        <w:spacing w:before="0" w:beforeAutospacing="0" w:after="187" w:afterAutospacing="0"/>
        <w:jc w:val="center"/>
        <w:rPr>
          <w:rFonts w:ascii="Titillium Web" w:hAnsi="Titillium Web"/>
          <w:color w:val="333333"/>
        </w:rPr>
      </w:pPr>
      <w:r w:rsidRPr="00D64F69">
        <w:rPr>
          <w:rFonts w:asciiTheme="majorBidi" w:hAnsiTheme="majorBidi" w:cstheme="majorBidi"/>
          <w:b/>
          <w:color w:val="000000" w:themeColor="text1"/>
          <w:sz w:val="22"/>
          <w:szCs w:val="22"/>
        </w:rPr>
        <w:t>Our Vision</w:t>
      </w:r>
      <w:r w:rsidRPr="007F302F">
        <w:rPr>
          <w:rFonts w:asciiTheme="majorBidi" w:hAnsiTheme="majorBidi" w:cstheme="majorBidi"/>
          <w:b/>
          <w:color w:val="000000" w:themeColor="text1"/>
          <w:sz w:val="20"/>
          <w:szCs w:val="20"/>
        </w:rPr>
        <w:t>:</w:t>
      </w:r>
      <w:r w:rsidR="006F6BB2">
        <w:rPr>
          <w:rFonts w:asciiTheme="majorBidi" w:hAnsiTheme="majorBidi" w:cstheme="majorBidi"/>
          <w:b/>
          <w:color w:val="000000" w:themeColor="text1"/>
          <w:sz w:val="20"/>
          <w:szCs w:val="20"/>
        </w:rPr>
        <w:t xml:space="preserve"> </w:t>
      </w:r>
      <w:r w:rsidRPr="00D64F69">
        <w:rPr>
          <w:rFonts w:ascii="Titillium Web" w:hAnsi="Titillium Web"/>
          <w:color w:val="333333"/>
        </w:rPr>
        <w:t xml:space="preserve">Innovative education for </w:t>
      </w:r>
      <w:r w:rsidRPr="006802A1">
        <w:rPr>
          <w:rFonts w:ascii="Titillium Web" w:hAnsi="Titillium Web"/>
          <w:noProof/>
          <w:color w:val="333333"/>
        </w:rPr>
        <w:t>a knowledge</w:t>
      </w:r>
      <w:r w:rsidRPr="00D64F69">
        <w:rPr>
          <w:rFonts w:ascii="Titillium Web" w:hAnsi="Titillium Web"/>
          <w:color w:val="333333"/>
        </w:rPr>
        <w:t>, pioneering, and global society.</w:t>
      </w:r>
    </w:p>
    <w:p w:rsidR="0099720B" w:rsidRPr="006F6BB2" w:rsidRDefault="00AD60F3" w:rsidP="0099720B">
      <w:pPr>
        <w:pStyle w:val="NormalWeb"/>
        <w:shd w:val="clear" w:color="auto" w:fill="FFFFFF"/>
        <w:spacing w:before="0" w:beforeAutospacing="0" w:after="187" w:afterAutospacing="0"/>
        <w:jc w:val="center"/>
        <w:rPr>
          <w:rFonts w:ascii="Bookman Old Style" w:hAnsi="Bookman Old Style" w:cstheme="minorHAnsi"/>
          <w:b/>
        </w:rPr>
      </w:pPr>
      <w:r w:rsidRPr="006F6BB2">
        <w:rPr>
          <w:rFonts w:ascii="Bookman Old Style" w:hAnsi="Bookman Old Style" w:cstheme="minorHAnsi"/>
          <w:b/>
        </w:rPr>
        <w:t>English Worksheet</w:t>
      </w:r>
      <w:r w:rsidR="0094088A" w:rsidRPr="006F6BB2">
        <w:rPr>
          <w:rFonts w:ascii="Bookman Old Style" w:hAnsi="Bookman Old Style" w:cstheme="minorHAnsi"/>
          <w:b/>
        </w:rPr>
        <w:t>-1</w:t>
      </w:r>
      <w:r w:rsidR="0099720B" w:rsidRPr="006F6BB2">
        <w:rPr>
          <w:rFonts w:ascii="Bookman Old Style" w:hAnsi="Bookman Old Style" w:cstheme="minorHAnsi"/>
          <w:b/>
        </w:rPr>
        <w:t xml:space="preserve"> (Grade 2)</w:t>
      </w:r>
    </w:p>
    <w:p w:rsidR="0094088A" w:rsidRPr="006F6BB2" w:rsidRDefault="0094088A" w:rsidP="0099720B">
      <w:pPr>
        <w:pStyle w:val="NormalWeb"/>
        <w:shd w:val="clear" w:color="auto" w:fill="FFFFFF"/>
        <w:spacing w:before="0" w:beforeAutospacing="0" w:after="187" w:afterAutospacing="0"/>
        <w:jc w:val="center"/>
        <w:rPr>
          <w:rFonts w:ascii="Bookman Old Style" w:hAnsi="Bookman Old Style" w:cstheme="minorHAnsi"/>
          <w:b/>
        </w:rPr>
      </w:pPr>
      <w:r w:rsidRPr="006F6BB2">
        <w:rPr>
          <w:rFonts w:ascii="Bookman Old Style" w:hAnsi="Bookman Old Style" w:cstheme="minorHAnsi"/>
          <w:b/>
        </w:rPr>
        <w:t>Unit-7 When Arthur Wouldn’t Sleep</w:t>
      </w:r>
    </w:p>
    <w:p w:rsidR="006F6BB2" w:rsidRPr="006F6BB2" w:rsidRDefault="006F6BB2" w:rsidP="006F6BB2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b/>
        </w:rPr>
      </w:pPr>
      <w:r w:rsidRPr="006F6BB2">
        <w:rPr>
          <w:rFonts w:ascii="Bookman Old Style" w:hAnsi="Bookman Old Style" w:cstheme="minorHAnsi"/>
          <w:b/>
        </w:rPr>
        <w:t>Name</w:t>
      </w:r>
      <w:proofErr w:type="gramStart"/>
      <w:r w:rsidRPr="006F6BB2">
        <w:rPr>
          <w:rFonts w:ascii="Bookman Old Style" w:hAnsi="Bookman Old Style" w:cstheme="minorHAnsi"/>
          <w:b/>
        </w:rPr>
        <w:t>:_</w:t>
      </w:r>
      <w:proofErr w:type="gramEnd"/>
      <w:r w:rsidRPr="006F6BB2">
        <w:rPr>
          <w:rFonts w:ascii="Bookman Old Style" w:hAnsi="Bookman Old Style" w:cstheme="minorHAnsi"/>
          <w:b/>
        </w:rPr>
        <w:t xml:space="preserve">____________________ </w:t>
      </w:r>
      <w:r>
        <w:rPr>
          <w:rFonts w:ascii="Bookman Old Style" w:hAnsi="Bookman Old Style" w:cstheme="minorHAnsi"/>
          <w:b/>
        </w:rPr>
        <w:t xml:space="preserve">           </w:t>
      </w:r>
      <w:r w:rsidRPr="006F6BB2">
        <w:rPr>
          <w:rFonts w:ascii="Bookman Old Style" w:hAnsi="Bookman Old Style" w:cstheme="minorHAnsi"/>
          <w:b/>
        </w:rPr>
        <w:t xml:space="preserve">Sec:________ </w:t>
      </w:r>
      <w:r>
        <w:rPr>
          <w:rFonts w:ascii="Bookman Old Style" w:hAnsi="Bookman Old Style" w:cstheme="minorHAnsi"/>
          <w:b/>
        </w:rPr>
        <w:t xml:space="preserve">                 </w:t>
      </w:r>
      <w:r w:rsidRPr="006F6BB2">
        <w:rPr>
          <w:rFonts w:ascii="Bookman Old Style" w:hAnsi="Bookman Old Style" w:cstheme="minorHAnsi"/>
          <w:b/>
        </w:rPr>
        <w:t>Date:___/2/2019</w:t>
      </w:r>
    </w:p>
    <w:p w:rsidR="0094088A" w:rsidRDefault="0094088A" w:rsidP="0099720B">
      <w:pPr>
        <w:pStyle w:val="NormalWeb"/>
        <w:shd w:val="clear" w:color="auto" w:fill="FFFFFF"/>
        <w:spacing w:before="0" w:beforeAutospacing="0" w:after="187" w:afterAutospacing="0"/>
        <w:jc w:val="center"/>
        <w:rPr>
          <w:rFonts w:ascii="Bookman Old Style" w:hAnsi="Bookman Old Style" w:cstheme="minorHAnsi"/>
          <w:b/>
          <w:color w:val="FF0000"/>
          <w:sz w:val="32"/>
          <w:szCs w:val="32"/>
        </w:rPr>
      </w:pPr>
      <w:r w:rsidRPr="0094088A">
        <w:rPr>
          <w:rFonts w:ascii="Bookman Old Style" w:hAnsi="Bookman Old Style" w:cstheme="minorHAnsi"/>
          <w:b/>
          <w:noProof/>
          <w:color w:val="FF0000"/>
          <w:sz w:val="32"/>
          <w:szCs w:val="32"/>
        </w:rPr>
        <w:drawing>
          <wp:inline distT="0" distB="0" distL="0" distR="0">
            <wp:extent cx="5867400" cy="6134100"/>
            <wp:effectExtent l="19050" t="0" r="0" b="0"/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088A" w:rsidRDefault="0094088A" w:rsidP="0099720B">
      <w:pPr>
        <w:pStyle w:val="NormalWeb"/>
        <w:shd w:val="clear" w:color="auto" w:fill="FFFFFF"/>
        <w:spacing w:before="0" w:beforeAutospacing="0" w:after="187" w:afterAutospacing="0"/>
        <w:jc w:val="center"/>
        <w:rPr>
          <w:rFonts w:ascii="Bookman Old Style" w:hAnsi="Bookman Old Style" w:cstheme="minorHAnsi"/>
          <w:b/>
          <w:color w:val="FF0000"/>
          <w:sz w:val="32"/>
          <w:szCs w:val="32"/>
        </w:rPr>
      </w:pPr>
    </w:p>
    <w:p w:rsidR="0094088A" w:rsidRPr="008F5B4F" w:rsidRDefault="0094088A" w:rsidP="0094088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b/>
          <w:color w:val="FF0000"/>
          <w:sz w:val="32"/>
          <w:szCs w:val="32"/>
        </w:rPr>
      </w:pPr>
    </w:p>
    <w:p w:rsidR="004C69DA" w:rsidRDefault="00ED0405" w:rsidP="0069261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b/>
          <w:color w:val="333333"/>
        </w:rPr>
      </w:pPr>
      <w:r>
        <w:rPr>
          <w:rFonts w:ascii="Bookman Old Style" w:hAnsi="Bookman Old Style" w:cstheme="minorHAnsi"/>
          <w:b/>
          <w:noProof/>
          <w:color w:val="333333"/>
        </w:rPr>
        <w:pict>
          <v:group id="Group 9" o:spid="_x0000_s1041" style="position:absolute;margin-left:10.7pt;margin-top:-9pt;width:488.85pt;height:151.1pt;z-index:251674624;mso-width-relative:margin" coordorigin="3417" coordsize="57577,19119" wrapcoords="18883 0 18883 5158 -33 6233 -33 21493 18618 21493 18618 6878 20606 6878 21600 6340 21600 0 18883 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1" o:spid="_x0000_s1042" type="#_x0000_t75" style="position:absolute;left:3417;top:5613;width:49536;height:1350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AfhTAAAAA2gAAAA8AAABkcnMvZG93bnJldi54bWxET0uLwjAQvgv7H8Is7E1T97BoNYqPFTx4&#10;sRW8js2YFptJabLa9dcbQfA0fHzPmc47W4srtb5yrGA4SEAQF05XbBQc8k1/BMIHZI21Y1LwTx7m&#10;s4/eFFPtbrynaxaMiCHsU1RQhtCkUvqiJIt+4BriyJ1dazFE2BqpW7zFcFvL7yT5kRYrjg0lNrQq&#10;qbhkf1bBer0zJ5n/bqrxcHc/muNqeVpmSn19dosJiEBdeItf7q2O8+H5yvPK2QM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vsB+FMAAAADaAAAADwAAAAAAAAAAAAAAAACfAgAA&#10;ZHJzL2Rvd25yZXYueG1sUEsFBgAAAAAEAAQA9wAAAIwDAAAAAA==&#10;">
              <v:imagedata r:id="rId10" o:title="" croptop="27397f" cropleft="7382f" cropright="3458f"/>
              <v:path arrowok="t"/>
            </v:shape>
            <v:shape id="Picture 4" o:spid="_x0000_s1043" type="#_x0000_t75" style="position:absolute;left:53908;width:7087;height:561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1XKLXCAAAA2gAAAA8AAABkcnMvZG93bnJldi54bWxEj91qwkAUhO8F32E5Qu90k1JEoquo0B/v&#10;WvUBDtmT3WD2bMxuk/Ttu0Khl8PMfMNsdqNrRE9dqD0ryBcZCOLS65qNguvldb4CESKyxsYzKfih&#10;ALvtdLLBQvuBv6g/RyMShEOBCmyMbSFlKC05DAvfEiev8p3DmGRnpO5wSHDXyOcsW0qHNacFiy0d&#10;LZW387dTYIZSmrf8047Vfb86LPP+VL9XSj3Nxv0aRKQx/of/2h9awQs8rqQbILe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NVyi1wgAAANoAAAAPAAAAAAAAAAAAAAAAAJ8C&#10;AABkcnMvZG93bnJldi54bWxQSwUGAAAAAAQABAD3AAAAjgMAAAAA&#10;">
              <v:imagedata r:id="rId11" o:title=""/>
              <v:path arrowok="t"/>
            </v:shape>
            <w10:wrap type="tight"/>
          </v:group>
        </w:pict>
      </w:r>
      <w:r w:rsidR="00A82C59" w:rsidRPr="004C69DA">
        <w:rPr>
          <w:rFonts w:ascii="Bookman Old Style" w:hAnsi="Bookman Old Style" w:cstheme="minorHAnsi"/>
          <w:b/>
          <w:color w:val="333333"/>
          <w:sz w:val="22"/>
        </w:rPr>
        <w:t>Q1.</w:t>
      </w:r>
      <w:r w:rsidR="006149FD" w:rsidRPr="004C69DA">
        <w:rPr>
          <w:rFonts w:ascii="Bookman Old Style" w:hAnsi="Bookman Old Style" w:cstheme="minorHAnsi"/>
          <w:b/>
          <w:color w:val="333333"/>
          <w:sz w:val="22"/>
        </w:rPr>
        <w:t>Circle ﬁve</w:t>
      </w:r>
      <w:r w:rsidR="00A82C59" w:rsidRPr="004C69DA">
        <w:rPr>
          <w:rFonts w:ascii="Bookman Old Style" w:hAnsi="Bookman Old Style" w:cstheme="minorHAnsi"/>
          <w:b/>
          <w:color w:val="333333"/>
          <w:sz w:val="22"/>
        </w:rPr>
        <w:t xml:space="preserve"> words in the word b</w:t>
      </w:r>
      <w:r w:rsidR="004C69DA" w:rsidRPr="004C69DA">
        <w:rPr>
          <w:rFonts w:ascii="Bookman Old Style" w:hAnsi="Bookman Old Style" w:cstheme="minorHAnsi"/>
          <w:b/>
          <w:color w:val="333333"/>
          <w:sz w:val="22"/>
        </w:rPr>
        <w:t xml:space="preserve">ox that describe dancing in the </w:t>
      </w:r>
      <w:r w:rsidR="00A82C59" w:rsidRPr="00AB1DAD">
        <w:rPr>
          <w:rFonts w:ascii="Bookman Old Style" w:hAnsi="Bookman Old Style" w:cstheme="minorHAnsi"/>
          <w:b/>
          <w:color w:val="333333"/>
        </w:rPr>
        <w:t>story.</w:t>
      </w:r>
    </w:p>
    <w:p w:rsidR="004C69DA" w:rsidRDefault="004C69DA" w:rsidP="0069261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b/>
          <w:color w:val="333333"/>
        </w:rPr>
      </w:pPr>
    </w:p>
    <w:p w:rsidR="004C69DA" w:rsidRPr="004C69DA" w:rsidRDefault="004C69DA" w:rsidP="0069261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b/>
          <w:color w:val="333333"/>
        </w:rPr>
      </w:pPr>
    </w:p>
    <w:p w:rsidR="006149FD" w:rsidRDefault="006149FD" w:rsidP="0069261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b/>
          <w:color w:val="333333"/>
          <w:sz w:val="22"/>
          <w:szCs w:val="22"/>
        </w:rPr>
      </w:pPr>
    </w:p>
    <w:p w:rsidR="0094088A" w:rsidRDefault="0094088A" w:rsidP="00692616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b/>
          <w:color w:val="333333"/>
          <w:sz w:val="22"/>
          <w:szCs w:val="22"/>
        </w:rPr>
      </w:pPr>
    </w:p>
    <w:p w:rsidR="008B1FE2" w:rsidRPr="0094088A" w:rsidRDefault="00ED0405" w:rsidP="008B1FE2">
      <w:pPr>
        <w:pStyle w:val="NormalWeb"/>
        <w:shd w:val="clear" w:color="auto" w:fill="FFFFFF"/>
        <w:spacing w:before="0" w:beforeAutospacing="0" w:after="0" w:afterAutospacing="0"/>
        <w:rPr>
          <w:rFonts w:ascii="Bookman Old Style" w:hAnsi="Bookman Old Style" w:cstheme="minorHAnsi"/>
          <w:b/>
          <w:color w:val="333333"/>
          <w:sz w:val="22"/>
        </w:rPr>
      </w:pPr>
      <w:r>
        <w:rPr>
          <w:rFonts w:ascii="Bookman Old Style" w:hAnsi="Bookman Old Style" w:cstheme="minorHAnsi"/>
          <w:b/>
          <w:noProof/>
          <w:color w:val="333333"/>
          <w:sz w:val="20"/>
          <w:szCs w:val="22"/>
        </w:rPr>
        <w:pict>
          <v:group id="Group 11" o:spid="_x0000_s1035" style="position:absolute;margin-left:9pt;margin-top:13.2pt;width:490.55pt;height:428.05pt;z-index:251665408;mso-width-relative:margin;mso-height-relative:margin" coordsize="60176,48037" wrapcoords="19005 0 -32 557 -32 21557 19622 21557 19622 2743 20951 2743 21600 2529 21600 0 19005 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">
            <v:shape id="Picture 5" o:spid="_x0000_s1037" type="#_x0000_t75" style="position:absolute;top:1364;width:54590;height:4667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FRPzDEAAAA2gAAAA8AAABkcnMvZG93bnJldi54bWxEj09rwkAUxO8Fv8PyCt7qpsVaia5iBf9c&#10;ijQqeHxkn0lw923IrjF++25B8DjMzG+Y6byzRrTU+MqxgvdBAoI4d7riQsFhv3obg/ABWaNxTAru&#10;5GE+671MMdXuxr/UZqEQEcI+RQVlCHUqpc9LsugHriaO3tk1FkOUTSF1g7cIt0Z+JMlIWqw4LpRY&#10;07Kk/JJdrYKv47c8tebnrNe7++5iNtthZYZK9V+7xQREoC48w4/2Viv4hP8r8QbI2R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FRPzDEAAAA2gAAAA8AAAAAAAAAAAAAAAAA&#10;nwIAAGRycy9kb3ducmV2LnhtbFBLBQYAAAAABAAEAPcAAACQAwAAAAA=&#10;">
              <v:imagedata r:id="rId12" o:title="" croptop="15035f"/>
              <v:path arrowok="t"/>
            </v:shape>
            <v:shape id="Picture 8" o:spid="_x0000_s1036" type="#_x0000_t75" style="position:absolute;left:53089;width:7087;height:561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waIrC/AAAA2gAAAA8AAABkcnMvZG93bnJldi54bWxET0tOwzAQ3SNxB2uQ2BEnXVRVqBulSP2w&#10;g5YDjOKJHTUeh9hNwu3xAonl0/tvq8X1YqIxdJ4VFFkOgrjxumOj4Ot6eNmACBFZY++ZFPxQgGr3&#10;+LDFUvuZP2m6RCNSCIcSFdgYh1LK0FhyGDI/ECeu9aPDmOBopB5xTuGul6s8X0uHHacGiwO9WWpu&#10;l7tTYOZGmmPxYZf2u97s18X03p1apZ6flvoVRKQl/ov/3GetIG1NV9INkLtf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MGiKwvwAAANoAAAAPAAAAAAAAAAAAAAAAAJ8CAABk&#10;cnMvZG93bnJldi54bWxQSwUGAAAAAAQABAD3AAAAiwMAAAAA&#10;">
              <v:imagedata r:id="rId11" o:title=""/>
              <v:path arrowok="t"/>
            </v:shape>
            <w10:wrap type="tight"/>
          </v:group>
        </w:pict>
      </w:r>
      <w:r w:rsidR="001C672A" w:rsidRPr="0094088A">
        <w:rPr>
          <w:rFonts w:ascii="Bookman Old Style" w:hAnsi="Bookman Old Style" w:cstheme="minorHAnsi"/>
          <w:b/>
          <w:color w:val="333333"/>
          <w:sz w:val="22"/>
        </w:rPr>
        <w:t xml:space="preserve">Q2. </w:t>
      </w:r>
      <w:r w:rsidR="006149FD" w:rsidRPr="0094088A">
        <w:rPr>
          <w:rFonts w:ascii="Bookman Old Style" w:hAnsi="Bookman Old Style" w:cstheme="minorHAnsi"/>
          <w:b/>
          <w:color w:val="333333"/>
          <w:sz w:val="22"/>
        </w:rPr>
        <w:t>Match the beginning of each story sentence with</w:t>
      </w:r>
      <w:r w:rsidR="00E4234F" w:rsidRPr="0094088A">
        <w:rPr>
          <w:rFonts w:ascii="Bookman Old Style" w:hAnsi="Bookman Old Style" w:cstheme="minorHAnsi"/>
          <w:b/>
          <w:color w:val="333333"/>
          <w:sz w:val="22"/>
        </w:rPr>
        <w:t xml:space="preserve"> its ending.</w:t>
      </w:r>
    </w:p>
    <w:p w:rsidR="006149FD" w:rsidRPr="004C69DA" w:rsidRDefault="008B1FE2" w:rsidP="004C69DA">
      <w:pPr>
        <w:pStyle w:val="NormalWeb"/>
        <w:shd w:val="clear" w:color="auto" w:fill="FFFFFF"/>
        <w:spacing w:before="0" w:beforeAutospacing="0" w:after="0" w:afterAutospacing="0"/>
        <w:rPr>
          <w:rFonts w:ascii="Bookman Old Style" w:hAnsi="Bookman Old Style" w:cstheme="minorHAnsi"/>
          <w:b/>
          <w:color w:val="333333"/>
        </w:rPr>
      </w:pPr>
      <w:r>
        <w:rPr>
          <w:rFonts w:ascii="Bookman Old Style" w:hAnsi="Bookman Old Style" w:cstheme="minorHAnsi"/>
          <w:b/>
          <w:color w:val="333333"/>
        </w:rPr>
        <w:t xml:space="preserve">   </w:t>
      </w:r>
    </w:p>
    <w:p w:rsidR="004C69DA" w:rsidRDefault="00AD60F3" w:rsidP="00666DF5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b/>
          <w:color w:val="333333"/>
        </w:rPr>
      </w:pPr>
      <w:r w:rsidRPr="006A079B">
        <w:rPr>
          <w:rFonts w:ascii="Bookman Old Style" w:hAnsi="Bookman Old Style" w:cstheme="minorHAnsi"/>
          <w:b/>
          <w:color w:val="333333"/>
        </w:rPr>
        <w:t xml:space="preserve"> </w:t>
      </w:r>
      <w:bookmarkStart w:id="0" w:name="_GoBack"/>
      <w:bookmarkEnd w:id="0"/>
    </w:p>
    <w:p w:rsidR="0094088A" w:rsidRDefault="0094088A" w:rsidP="007260F5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b/>
          <w:color w:val="333333"/>
        </w:rPr>
      </w:pPr>
    </w:p>
    <w:p w:rsidR="0094088A" w:rsidRDefault="0094088A" w:rsidP="007260F5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b/>
          <w:color w:val="333333"/>
        </w:rPr>
      </w:pPr>
    </w:p>
    <w:p w:rsidR="00242355" w:rsidRPr="006A079B" w:rsidRDefault="004C69DA" w:rsidP="007260F5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 w:cstheme="minorHAnsi"/>
          <w:b/>
          <w:color w:val="333333"/>
        </w:rPr>
      </w:pPr>
      <w:r>
        <w:rPr>
          <w:rFonts w:ascii="Bookman Old Style" w:hAnsi="Bookman Old Style" w:cstheme="minorHAnsi"/>
          <w:b/>
          <w:color w:val="333333"/>
        </w:rPr>
        <w:t xml:space="preserve">Q3. </w:t>
      </w:r>
      <w:r w:rsidR="006A079B" w:rsidRPr="006A079B">
        <w:rPr>
          <w:rFonts w:ascii="Bookman Old Style" w:hAnsi="Bookman Old Style" w:cstheme="minorHAnsi"/>
          <w:b/>
          <w:color w:val="333333"/>
        </w:rPr>
        <w:t>Fill in the blanks with words from the box</w:t>
      </w:r>
      <w:r w:rsidR="00B456FC">
        <w:rPr>
          <w:rFonts w:ascii="Bookman Old Style" w:hAnsi="Bookman Old Style" w:cstheme="minorHAnsi"/>
          <w:b/>
          <w:color w:val="333333"/>
        </w:rPr>
        <w:t>.</w:t>
      </w:r>
    </w:p>
    <w:p w:rsidR="007260F5" w:rsidRDefault="00ED0405" w:rsidP="007260F5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  <w:r>
        <w:rPr>
          <w:rFonts w:ascii="Bookman Old Style" w:hAnsi="Bookman Old Style" w:cstheme="minorHAnsi"/>
          <w:b/>
          <w:noProof/>
          <w:color w:val="333333"/>
          <w:sz w:val="22"/>
          <w:szCs w:val="22"/>
        </w:rPr>
        <w:pict>
          <v:group id="Group 14" o:spid="_x0000_s1032" style="position:absolute;margin-left:-2.15pt;margin-top:16.35pt;width:477pt;height:571.7pt;z-index:251669504;mso-width-relative:margin;mso-height-relative:margin" coordsize="57576,6305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">
            <v:shape id="Picture 12" o:spid="_x0000_s1034" type="#_x0000_t75" style="position:absolute;top:409;width:54724;height:626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9Xi/TDAAAA2wAAAA8AAABkcnMvZG93bnJldi54bWxET01rwkAQvQv9D8sUetONoiakbqQUlNKD&#10;UFsKvQ3ZaTYxOxuzW43/3i0I3ubxPme1HmwrTtT72rGC6SQBQVw6XXOl4OtzM85A+ICssXVMCi7k&#10;YV08jFaYa3fmDzrtQyViCPscFZgQulxKXxqy6CeuI47cr+sthgj7SuoezzHctnKWJEtpsebYYLCj&#10;V0PlYf9nFfzstrvUL7L5cZo2Jrsc8Lup3pV6ehxenkEEGsJdfHO/6Th/Bv+/xANkcQ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1eL9MMAAADbAAAADwAAAAAAAAAAAAAAAACf&#10;AgAAZHJzL2Rvd25yZXYueG1sUEsFBgAAAAAEAAQA9wAAAI8DAAAAAA==&#10;">
              <v:imagedata r:id="rId13" o:title=""/>
              <v:path arrowok="t"/>
            </v:shape>
            <v:shape id="Picture 13" o:spid="_x0000_s1033" type="#_x0000_t75" style="position:absolute;left:50496;width:7080;height:5607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qtjpbAAAAA2wAAAA8AAABkcnMvZG93bnJldi54bWxET91qwjAUvhd8h3CE3WnaDUSqUVTYj3eb&#10;+gCH5jQpNie1ydru7RdhsLvz8f2ezW50jeipC7VnBfkiA0Fcel2zUXC9vM5XIEJE1th4JgU/FGC3&#10;nU42WGg/8Bf152hECuFQoAIbY1tIGUpLDsPCt8SJq3znMCbYGak7HFK4a+Rzli2lw5pTg8WWjpbK&#10;2/nbKTBDKc1b/mnH6r5fHZZ5f6rfK6WeZuN+DSLSGP/Ff+4Pnea/wOOXdIDc/gI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uq2OlsAAAADbAAAADwAAAAAAAAAAAAAAAACfAgAA&#10;ZHJzL2Rvd25yZXYueG1sUEsFBgAAAAAEAAQA9wAAAIwDAAAAAA==&#10;">
              <v:imagedata r:id="rId11" o:title=""/>
              <v:path arrowok="t"/>
            </v:shape>
          </v:group>
        </w:pict>
      </w:r>
    </w:p>
    <w:p w:rsidR="007260F5" w:rsidRDefault="007260F5" w:rsidP="007260F5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</w:p>
    <w:p w:rsidR="007260F5" w:rsidRDefault="007260F5" w:rsidP="007260F5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</w:p>
    <w:p w:rsidR="007260F5" w:rsidRDefault="007260F5" w:rsidP="007260F5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</w:p>
    <w:p w:rsidR="007260F5" w:rsidRPr="00692616" w:rsidRDefault="007260F5" w:rsidP="007260F5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95194" w:rsidRDefault="00995194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443E6A" w:rsidRDefault="00443E6A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94088A" w:rsidRDefault="0094088A" w:rsidP="008B1FE2">
      <w:pPr>
        <w:pStyle w:val="NormalWeb"/>
        <w:shd w:val="clear" w:color="auto" w:fill="FFFFFF"/>
        <w:spacing w:before="0" w:beforeAutospacing="0" w:after="0" w:afterAutospacing="0"/>
        <w:rPr>
          <w:rFonts w:ascii="Bookman Old Style" w:hAnsi="Bookman Old Style" w:cstheme="minorHAnsi"/>
          <w:b/>
          <w:color w:val="333333"/>
        </w:rPr>
      </w:pPr>
    </w:p>
    <w:p w:rsidR="0094088A" w:rsidRDefault="0094088A" w:rsidP="008B1FE2">
      <w:pPr>
        <w:pStyle w:val="NormalWeb"/>
        <w:shd w:val="clear" w:color="auto" w:fill="FFFFFF"/>
        <w:spacing w:before="0" w:beforeAutospacing="0" w:after="0" w:afterAutospacing="0"/>
        <w:rPr>
          <w:rFonts w:ascii="Bookman Old Style" w:hAnsi="Bookman Old Style" w:cstheme="minorHAnsi"/>
          <w:b/>
          <w:color w:val="333333"/>
        </w:rPr>
      </w:pPr>
    </w:p>
    <w:p w:rsidR="0094088A" w:rsidRDefault="0094088A" w:rsidP="008B1FE2">
      <w:pPr>
        <w:pStyle w:val="NormalWeb"/>
        <w:shd w:val="clear" w:color="auto" w:fill="FFFFFF"/>
        <w:spacing w:before="0" w:beforeAutospacing="0" w:after="0" w:afterAutospacing="0"/>
        <w:rPr>
          <w:rFonts w:ascii="Bookman Old Style" w:hAnsi="Bookman Old Style" w:cstheme="minorHAnsi"/>
          <w:b/>
          <w:color w:val="333333"/>
        </w:rPr>
      </w:pPr>
    </w:p>
    <w:p w:rsidR="006E7A07" w:rsidRPr="008B1FE2" w:rsidRDefault="00ED0405" w:rsidP="008B1FE2">
      <w:pPr>
        <w:pStyle w:val="NormalWeb"/>
        <w:shd w:val="clear" w:color="auto" w:fill="FFFFFF"/>
        <w:spacing w:before="0" w:beforeAutospacing="0" w:after="0" w:afterAutospacing="0"/>
        <w:rPr>
          <w:rFonts w:ascii="Bookman Old Style" w:hAnsi="Bookman Old Style" w:cstheme="minorHAnsi"/>
          <w:b/>
          <w:color w:val="333333"/>
        </w:rPr>
      </w:pPr>
      <w:r>
        <w:rPr>
          <w:rFonts w:ascii="Bookman Old Style" w:hAnsi="Bookman Old Style" w:cstheme="minorHAnsi"/>
          <w:b/>
          <w:noProof/>
          <w:color w:val="333333"/>
        </w:rPr>
        <w:pict>
          <v:group id="Group 18" o:spid="_x0000_s1029" style="position:absolute;margin-left:-7.5pt;margin-top:-14.25pt;width:506.75pt;height:628.65pt;z-index:251673600;mso-width-relative:margin;mso-height-relative:margin" coordorigin=",-1910" coordsize="64359,7983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">
            <v:shape id="Picture 16" o:spid="_x0000_s1031" type="#_x0000_t75" style="position:absolute;top:6141;width:62230;height:71787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cZkW/DAAAA2wAAAA8AAABkcnMvZG93bnJldi54bWxET0trwkAQvhf8D8sIvYhuKlQ0ukpRhFLo&#10;wQc+bmN2TILZ2ZjdavTXu4LQ23x8zxlNalOIC1Uut6zgoxOBIE6szjlVsF7N230QziNrLCyTghs5&#10;mIwbbyOMtb3ygi5Ln4oQwi5GBZn3ZSylSzIy6Dq2JA7c0VYGfYBVKnWF1xBuCtmNop40mHNoyLCk&#10;aUbJaflnFLRwP6P+4HzI75+b3dbdfqf6Z6DUe7P+GoLwVPt/8cv9rcP8Hjx/CQfI8Q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xmRb8MAAADbAAAADwAAAAAAAAAAAAAAAACf&#10;AgAAZHJzL2Rvd25yZXYueG1sUEsFBgAAAAAEAAQA9wAAAI8DAAAAAA==&#10;">
              <v:imagedata r:id="rId14" o:title=""/>
              <v:path arrowok="t"/>
            </v:shape>
            <v:shape id="Picture 17" o:spid="_x0000_s1030" type="#_x0000_t75" style="position:absolute;left:56911;top:-1910;width:7448;height:6450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WWiJXAAAAA2wAAAA8AAABkcnMvZG93bnJldi54bWxET0tuwjAQ3VfiDtYgsStOugCUYhBFKrQ7&#10;Cj3AKJ7YUeNxiE2S3r5GQupunt531tvRNaKnLtSeFeTzDARx6XXNRsH35f15BSJEZI2NZ1LwSwG2&#10;m8nTGgvtB/6i/hyNSCEcClRgY2wLKUNpyWGY+5Y4cZXvHMYEOyN1h0MKd418ybKFdFhzarDY0t5S&#10;+XO+OQVmKKU55Cc7Vtfd6m2R95/1sVJqNh13ryAijfFf/HB/6DR/Cfdf0gFy8wc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xZaIlcAAAADbAAAADwAAAAAAAAAAAAAAAACfAgAA&#10;ZHJzL2Rvd25yZXYueG1sUEsFBgAAAAAEAAQA9wAAAIwDAAAAAA==&#10;">
              <v:imagedata r:id="rId11" o:title=""/>
              <v:path arrowok="t"/>
            </v:shape>
          </v:group>
        </w:pict>
      </w:r>
      <w:r w:rsidR="001C672A" w:rsidRPr="008B1FE2">
        <w:rPr>
          <w:rFonts w:ascii="Bookman Old Style" w:hAnsi="Bookman Old Style" w:cstheme="minorHAnsi"/>
          <w:b/>
          <w:color w:val="333333"/>
        </w:rPr>
        <w:t xml:space="preserve">Q4. </w:t>
      </w:r>
      <w:r w:rsidR="00443E6A" w:rsidRPr="008B1FE2">
        <w:rPr>
          <w:rFonts w:ascii="Bookman Old Style" w:hAnsi="Bookman Old Style" w:cstheme="minorHAnsi"/>
          <w:b/>
          <w:color w:val="333333"/>
        </w:rPr>
        <w:t>Tick (</w:t>
      </w:r>
      <w:r w:rsidR="00443E6A" w:rsidRPr="008B1FE2">
        <w:rPr>
          <w:rFonts w:ascii="Bookman Old Style" w:hAnsi="Bookman Old Style" w:cstheme="minorHAnsi"/>
          <w:b/>
          <w:noProof/>
          <w:color w:val="333333"/>
        </w:rPr>
        <w:drawing>
          <wp:inline distT="0" distB="0" distL="0" distR="0">
            <wp:extent cx="177165" cy="16383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3E6A" w:rsidRPr="008B1FE2">
        <w:rPr>
          <w:rFonts w:ascii="Bookman Old Style" w:hAnsi="Bookman Old Style" w:cstheme="minorHAnsi"/>
          <w:b/>
          <w:color w:val="333333"/>
        </w:rPr>
        <w:t>) the correct ending to each story sentence. Look at the pictures for clues.</w:t>
      </w:r>
    </w:p>
    <w:p w:rsidR="006E7A07" w:rsidRDefault="006E7A07" w:rsidP="008B1FE2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6E7A07" w:rsidRDefault="006E7A07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6E7A07" w:rsidRDefault="006E7A07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6E7A07" w:rsidRDefault="006E7A07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6E7A07" w:rsidRDefault="006E7A07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6E7A07" w:rsidRDefault="006E7A07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p w:rsidR="008B1FE2" w:rsidRDefault="008B1FE2" w:rsidP="001C672A">
      <w:pPr>
        <w:pStyle w:val="NormalWeb"/>
        <w:shd w:val="clear" w:color="auto" w:fill="FFFFFF"/>
        <w:spacing w:before="0" w:beforeAutospacing="0" w:after="187" w:afterAutospacing="0"/>
        <w:rPr>
          <w:rFonts w:ascii="Bookman Old Style" w:hAnsi="Bookman Old Style"/>
          <w:b/>
          <w:color w:val="333333"/>
          <w:sz w:val="22"/>
          <w:szCs w:val="22"/>
        </w:rPr>
      </w:pPr>
    </w:p>
    <w:sectPr w:rsidR="008B1FE2" w:rsidSect="00D067FC">
      <w:footerReference w:type="default" r:id="rId16"/>
      <w:pgSz w:w="12240" w:h="15840"/>
      <w:pgMar w:top="1080" w:right="1440" w:bottom="450" w:left="1440" w:header="720" w:footer="108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0405" w:rsidRDefault="00ED0405" w:rsidP="00A21900">
      <w:pPr>
        <w:spacing w:after="0" w:line="240" w:lineRule="auto"/>
      </w:pPr>
      <w:r>
        <w:separator/>
      </w:r>
    </w:p>
  </w:endnote>
  <w:endnote w:type="continuationSeparator" w:id="0">
    <w:p w:rsidR="00ED0405" w:rsidRDefault="00ED0405" w:rsidP="00A219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CKED G+ Rotis Sans Serif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tillium We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67FC" w:rsidRDefault="00D067FC">
    <w:pPr>
      <w:pStyle w:val="Footer"/>
    </w:pPr>
    <w:r>
      <w:rPr>
        <w:rFonts w:ascii="Bookman Old Style" w:hAnsi="Bookman Old Style"/>
        <w:b/>
        <w:noProof/>
        <w:color w:val="333333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281724</wp:posOffset>
          </wp:positionH>
          <wp:positionV relativeFrom="paragraph">
            <wp:posOffset>13335</wp:posOffset>
          </wp:positionV>
          <wp:extent cx="4080510" cy="532130"/>
          <wp:effectExtent l="0" t="0" r="0" b="1270"/>
          <wp:wrapTight wrapText="bothSides">
            <wp:wrapPolygon edited="0">
              <wp:start x="0" y="0"/>
              <wp:lineTo x="0" y="20878"/>
              <wp:lineTo x="21479" y="20878"/>
              <wp:lineTo x="21479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80510" cy="532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0405" w:rsidRDefault="00ED0405" w:rsidP="00A21900">
      <w:pPr>
        <w:spacing w:after="0" w:line="240" w:lineRule="auto"/>
      </w:pPr>
      <w:r>
        <w:separator/>
      </w:r>
    </w:p>
  </w:footnote>
  <w:footnote w:type="continuationSeparator" w:id="0">
    <w:p w:rsidR="00ED0405" w:rsidRDefault="00ED0405" w:rsidP="00A219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E5FAE"/>
    <w:multiLevelType w:val="hybridMultilevel"/>
    <w:tmpl w:val="788C1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330ED2"/>
    <w:multiLevelType w:val="hybridMultilevel"/>
    <w:tmpl w:val="A67ECCC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16226"/>
    <w:multiLevelType w:val="hybridMultilevel"/>
    <w:tmpl w:val="3CB67EEA"/>
    <w:lvl w:ilvl="0" w:tplc="6480E3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3E23E0"/>
    <w:multiLevelType w:val="hybridMultilevel"/>
    <w:tmpl w:val="066A5BE0"/>
    <w:lvl w:ilvl="0" w:tplc="BC0A7F9C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E329DD"/>
    <w:multiLevelType w:val="hybridMultilevel"/>
    <w:tmpl w:val="C67C0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3B1576"/>
    <w:multiLevelType w:val="hybridMultilevel"/>
    <w:tmpl w:val="E716D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C80258"/>
    <w:multiLevelType w:val="hybridMultilevel"/>
    <w:tmpl w:val="4ABC7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127A52"/>
    <w:multiLevelType w:val="hybridMultilevel"/>
    <w:tmpl w:val="05306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317425"/>
    <w:multiLevelType w:val="hybridMultilevel"/>
    <w:tmpl w:val="75DE309C"/>
    <w:lvl w:ilvl="0" w:tplc="139A4DA8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329AE"/>
    <w:multiLevelType w:val="hybridMultilevel"/>
    <w:tmpl w:val="BB90F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494828"/>
    <w:multiLevelType w:val="hybridMultilevel"/>
    <w:tmpl w:val="B32E61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3004AE"/>
    <w:multiLevelType w:val="hybridMultilevel"/>
    <w:tmpl w:val="DC86B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9849E1"/>
    <w:multiLevelType w:val="hybridMultilevel"/>
    <w:tmpl w:val="E816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6"/>
  </w:num>
  <w:num w:numId="4">
    <w:abstractNumId w:val="0"/>
  </w:num>
  <w:num w:numId="5">
    <w:abstractNumId w:val="11"/>
  </w:num>
  <w:num w:numId="6">
    <w:abstractNumId w:val="4"/>
  </w:num>
  <w:num w:numId="7">
    <w:abstractNumId w:val="7"/>
  </w:num>
  <w:num w:numId="8">
    <w:abstractNumId w:val="5"/>
  </w:num>
  <w:num w:numId="9">
    <w:abstractNumId w:val="9"/>
  </w:num>
  <w:num w:numId="10">
    <w:abstractNumId w:val="10"/>
  </w:num>
  <w:num w:numId="11">
    <w:abstractNumId w:val="1"/>
  </w:num>
  <w:num w:numId="12">
    <w:abstractNumId w:val="3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Q2MjAwMLYwsLQwNDZW0lEKTi0uzszPAykwNKkFAP5XJe8tAAAA"/>
  </w:docVars>
  <w:rsids>
    <w:rsidRoot w:val="00A21900"/>
    <w:rsid w:val="00034485"/>
    <w:rsid w:val="00092083"/>
    <w:rsid w:val="000B6DB7"/>
    <w:rsid w:val="000C1F67"/>
    <w:rsid w:val="000C7347"/>
    <w:rsid w:val="000D3CFE"/>
    <w:rsid w:val="000D4EC0"/>
    <w:rsid w:val="000E513A"/>
    <w:rsid w:val="00121B4A"/>
    <w:rsid w:val="00122F59"/>
    <w:rsid w:val="00157BBD"/>
    <w:rsid w:val="00166E44"/>
    <w:rsid w:val="001C1805"/>
    <w:rsid w:val="001C672A"/>
    <w:rsid w:val="00242355"/>
    <w:rsid w:val="00275BC5"/>
    <w:rsid w:val="00280AFD"/>
    <w:rsid w:val="00281DD0"/>
    <w:rsid w:val="00285195"/>
    <w:rsid w:val="00294D99"/>
    <w:rsid w:val="002A5AAE"/>
    <w:rsid w:val="002F1A60"/>
    <w:rsid w:val="002F471A"/>
    <w:rsid w:val="00312CB8"/>
    <w:rsid w:val="003305ED"/>
    <w:rsid w:val="003443A8"/>
    <w:rsid w:val="00373864"/>
    <w:rsid w:val="003B2D43"/>
    <w:rsid w:val="00443E6A"/>
    <w:rsid w:val="004C2413"/>
    <w:rsid w:val="004C69DA"/>
    <w:rsid w:val="004D255F"/>
    <w:rsid w:val="004D2FF9"/>
    <w:rsid w:val="00514507"/>
    <w:rsid w:val="00533168"/>
    <w:rsid w:val="005400C7"/>
    <w:rsid w:val="00550632"/>
    <w:rsid w:val="00556390"/>
    <w:rsid w:val="00575191"/>
    <w:rsid w:val="005762A4"/>
    <w:rsid w:val="005A06B1"/>
    <w:rsid w:val="005B1948"/>
    <w:rsid w:val="005F3FCF"/>
    <w:rsid w:val="0060149F"/>
    <w:rsid w:val="006149FD"/>
    <w:rsid w:val="0065581C"/>
    <w:rsid w:val="00661E7A"/>
    <w:rsid w:val="00666DF5"/>
    <w:rsid w:val="006802A1"/>
    <w:rsid w:val="00691032"/>
    <w:rsid w:val="00691D8A"/>
    <w:rsid w:val="00692616"/>
    <w:rsid w:val="006A079B"/>
    <w:rsid w:val="006D088C"/>
    <w:rsid w:val="006D6D29"/>
    <w:rsid w:val="006E0C65"/>
    <w:rsid w:val="006E66CA"/>
    <w:rsid w:val="006E7A07"/>
    <w:rsid w:val="006F0B76"/>
    <w:rsid w:val="006F6BB2"/>
    <w:rsid w:val="006F70F1"/>
    <w:rsid w:val="007170F2"/>
    <w:rsid w:val="007260F5"/>
    <w:rsid w:val="0073605E"/>
    <w:rsid w:val="00783D40"/>
    <w:rsid w:val="007948E6"/>
    <w:rsid w:val="007D2E70"/>
    <w:rsid w:val="007E472D"/>
    <w:rsid w:val="007F6086"/>
    <w:rsid w:val="00825382"/>
    <w:rsid w:val="00851A3C"/>
    <w:rsid w:val="00857815"/>
    <w:rsid w:val="008642E0"/>
    <w:rsid w:val="00875B74"/>
    <w:rsid w:val="00881451"/>
    <w:rsid w:val="00893C68"/>
    <w:rsid w:val="008A0BFE"/>
    <w:rsid w:val="008B1FE2"/>
    <w:rsid w:val="008B4309"/>
    <w:rsid w:val="008C6FC9"/>
    <w:rsid w:val="008D236E"/>
    <w:rsid w:val="008F0458"/>
    <w:rsid w:val="008F5B4F"/>
    <w:rsid w:val="009003B0"/>
    <w:rsid w:val="00902929"/>
    <w:rsid w:val="009052D5"/>
    <w:rsid w:val="00906DE3"/>
    <w:rsid w:val="0094088A"/>
    <w:rsid w:val="00942C24"/>
    <w:rsid w:val="00963CBB"/>
    <w:rsid w:val="00966585"/>
    <w:rsid w:val="00973998"/>
    <w:rsid w:val="00995194"/>
    <w:rsid w:val="0099720B"/>
    <w:rsid w:val="009A557E"/>
    <w:rsid w:val="009F609D"/>
    <w:rsid w:val="00A21900"/>
    <w:rsid w:val="00A46986"/>
    <w:rsid w:val="00A70456"/>
    <w:rsid w:val="00A821F5"/>
    <w:rsid w:val="00A82C59"/>
    <w:rsid w:val="00A841F2"/>
    <w:rsid w:val="00AA0BBD"/>
    <w:rsid w:val="00AB1DAD"/>
    <w:rsid w:val="00AD60F3"/>
    <w:rsid w:val="00AE324B"/>
    <w:rsid w:val="00B340C7"/>
    <w:rsid w:val="00B41894"/>
    <w:rsid w:val="00B456FC"/>
    <w:rsid w:val="00B67F3D"/>
    <w:rsid w:val="00B74003"/>
    <w:rsid w:val="00BA7733"/>
    <w:rsid w:val="00C07FC6"/>
    <w:rsid w:val="00C635E3"/>
    <w:rsid w:val="00C7684F"/>
    <w:rsid w:val="00D066F6"/>
    <w:rsid w:val="00D067FC"/>
    <w:rsid w:val="00D20467"/>
    <w:rsid w:val="00D2384C"/>
    <w:rsid w:val="00DE7C71"/>
    <w:rsid w:val="00E15B82"/>
    <w:rsid w:val="00E22447"/>
    <w:rsid w:val="00E22873"/>
    <w:rsid w:val="00E27B3C"/>
    <w:rsid w:val="00E362A1"/>
    <w:rsid w:val="00E4234F"/>
    <w:rsid w:val="00E87DB1"/>
    <w:rsid w:val="00EA42A6"/>
    <w:rsid w:val="00EB5B06"/>
    <w:rsid w:val="00EB5D97"/>
    <w:rsid w:val="00EC17FB"/>
    <w:rsid w:val="00ED0405"/>
    <w:rsid w:val="00F1075C"/>
    <w:rsid w:val="00F20DBB"/>
    <w:rsid w:val="00F21332"/>
    <w:rsid w:val="00F47913"/>
    <w:rsid w:val="00FE0A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9568A3C-45F7-49CE-BED7-E1C1ABCF9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10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900"/>
  </w:style>
  <w:style w:type="paragraph" w:styleId="Footer">
    <w:name w:val="footer"/>
    <w:basedOn w:val="Normal"/>
    <w:link w:val="FooterChar"/>
    <w:uiPriority w:val="99"/>
    <w:unhideWhenUsed/>
    <w:rsid w:val="00A21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900"/>
  </w:style>
  <w:style w:type="paragraph" w:styleId="NormalWeb">
    <w:name w:val="Normal (Web)"/>
    <w:basedOn w:val="Normal"/>
    <w:uiPriority w:val="99"/>
    <w:unhideWhenUsed/>
    <w:rsid w:val="00A219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1F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F6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122F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82C59"/>
    <w:pPr>
      <w:widowControl w:val="0"/>
      <w:autoSpaceDE w:val="0"/>
      <w:autoSpaceDN w:val="0"/>
      <w:adjustRightInd w:val="0"/>
      <w:spacing w:after="0" w:line="240" w:lineRule="auto"/>
    </w:pPr>
    <w:rPr>
      <w:rFonts w:ascii="MCKED G+ Rotis Sans Serif" w:eastAsiaTheme="minorEastAsia" w:hAnsi="MCKED G+ Rotis Sans Serif" w:cs="MCKED G+ Rotis Sans Serif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32733C7-E53C-4F8E-854F-17E4C2054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c-dell</cp:lastModifiedBy>
  <cp:revision>4</cp:revision>
  <dcterms:created xsi:type="dcterms:W3CDTF">2019-02-02T07:58:00Z</dcterms:created>
  <dcterms:modified xsi:type="dcterms:W3CDTF">2019-02-03T05:58:00Z</dcterms:modified>
</cp:coreProperties>
</file>